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PEONY #EU41821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182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yl acetate, Linalool, Vertenex, Geraniol, Benzyl salicylate, Iso E Super, Citronellol Pur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58 – 3.168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4 – 0.80001</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27 – 0.53473</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25 – 0.50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14 – 0.285</w:t>
            </w:r>
          </w:p>
        </w:tc>
        <w:tc>
          <w:tcPr>
            <w:tcW w:w="3118" w:type="dxa"/>
          </w:tcPr>
          <w:p w:rsidR="00827634" w:rsidRPr="00E158AE" w:rsidP="009B0F88" w14:textId="60F6CE2E">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14 – 0.27</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4 – 0.27</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3 – 0.26</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4 – 0.07</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3 – 0.05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14466 – 0.021699</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86</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2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PEONY #EU41821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SH CUT PEONY #EU41821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Hexyl cinnamic aldehyde ; Linalyl acetate ; Linalool ; Vertenex ; Geraniol ; Benzyl salicylate ; Iso E Super ; Citronellol Pure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FRESH CUT PEONY #EU41821F 10% ; Benzyl benzoate ; Hexyl cinnamic aldehyde ; Hexamethylindanopyran ; Benzyl salicylate ; Iso E Super ; Benzyl acetat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yl acetate, Linalool, Vertenex, Geraniol, Benzyl salicylate, Iso E Super, Citronellol Pur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SH CUT PEONY #EU41821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SH CUT PEONY #EU41821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FE6B4674-4221-4D0C-9730-6FD6C93EEA81}"/>
</file>

<file path=customXml/itemProps3.xml><?xml version="1.0" encoding="utf-8"?>
<ds:datastoreItem xmlns:ds="http://schemas.openxmlformats.org/officeDocument/2006/customXml" ds:itemID="{F7C622FE-9FBE-40B6-8E09-CEB7804BBD00}"/>
</file>

<file path=customXml/itemProps4.xml><?xml version="1.0" encoding="utf-8"?>
<ds:datastoreItem xmlns:ds="http://schemas.openxmlformats.org/officeDocument/2006/customXml" ds:itemID="{6F18AAC6-E58E-44D7-A1A1-A7463BA9A698}"/>
</file>

<file path=docProps/app.xml><?xml version="1.0" encoding="utf-8"?>
<Properties xmlns="http://schemas.openxmlformats.org/officeDocument/2006/extended-properties" xmlns:vt="http://schemas.openxmlformats.org/officeDocument/2006/docPropsVTypes">
  <Template>Normal.dotm</Template>
  <TotalTime>39</TotalTime>
  <Pages>17</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